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3B2" w:rsidRDefault="001D4FD9" w:rsidP="001D4FD9">
      <w:pPr>
        <w:jc w:val="center"/>
        <w:rPr>
          <w:b/>
          <w:u w:val="single"/>
        </w:rPr>
      </w:pPr>
      <w:r w:rsidRPr="005213B2">
        <w:rPr>
          <w:b/>
          <w:u w:val="single"/>
        </w:rPr>
        <w:t>PHOTO RELEASE FORM</w:t>
      </w:r>
    </w:p>
    <w:p w:rsidR="001D4FD9" w:rsidRPr="005213B2" w:rsidRDefault="005213B2" w:rsidP="005213B2">
      <w:pPr>
        <w:jc w:val="center"/>
        <w:rPr>
          <w:b/>
          <w:u w:val="single"/>
        </w:rPr>
      </w:pPr>
      <w:r w:rsidRPr="005213B2">
        <w:rPr>
          <w:b/>
          <w:noProof/>
          <w:lang w:eastAsia="en-CA"/>
        </w:rPr>
        <w:drawing>
          <wp:inline distT="0" distB="0" distL="0" distR="0">
            <wp:extent cx="1100328" cy="11003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P logo_green_4c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0328" cy="1100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13B2" w:rsidRDefault="005213B2"/>
    <w:p w:rsidR="003A2447" w:rsidRDefault="001D4FD9">
      <w:r>
        <w:t>I, ___________________________________________________________________________________</w:t>
      </w:r>
    </w:p>
    <w:p w:rsidR="001D4FD9" w:rsidRDefault="001D4FD9">
      <w:r>
        <w:t>Grant________________________________________ my permission to use the photographs taken of me for the Uptown Waterloo BIA photo contest and any legal use, including but not limited to: publicity, copyright purposes, illustration, advertising, and web content.</w:t>
      </w:r>
    </w:p>
    <w:p w:rsidR="001D4FD9" w:rsidRDefault="001D4FD9"/>
    <w:p w:rsidR="001D4FD9" w:rsidRDefault="001D4FD9">
      <w:r>
        <w:t xml:space="preserve">Furthermore, I understand that no royalty, fee or other compensation shall become payable to me </w:t>
      </w:r>
      <w:proofErr w:type="gramStart"/>
      <w:r>
        <w:t>by reason of</w:t>
      </w:r>
      <w:proofErr w:type="gramEnd"/>
      <w:r>
        <w:t xml:space="preserve"> such use.</w:t>
      </w:r>
    </w:p>
    <w:p w:rsidR="004B16DB" w:rsidRDefault="004B16DB"/>
    <w:p w:rsidR="004B16DB" w:rsidRDefault="004B16DB">
      <w:r>
        <w:t>Signature ________________________________________________</w:t>
      </w:r>
    </w:p>
    <w:p w:rsidR="004B16DB" w:rsidRDefault="004B16DB">
      <w:r>
        <w:t>Date_____________________________________________________</w:t>
      </w:r>
    </w:p>
    <w:p w:rsidR="004B16DB" w:rsidRDefault="004B16DB">
      <w:r>
        <w:t>Name (printed</w:t>
      </w:r>
      <w:r w:rsidR="00E34E91">
        <w:t>) _</w:t>
      </w:r>
      <w:r>
        <w:t>____________</w:t>
      </w:r>
      <w:r w:rsidR="00E34E91">
        <w:t>_______________________________</w:t>
      </w:r>
    </w:p>
    <w:p w:rsidR="004B16DB" w:rsidRDefault="004B16DB">
      <w:r>
        <w:t>Phone Number_____________________________________</w:t>
      </w:r>
      <w:r w:rsidR="00E34E91">
        <w:t>________</w:t>
      </w:r>
    </w:p>
    <w:p w:rsidR="001D4FD9" w:rsidRDefault="001D4FD9"/>
    <w:p w:rsidR="001D4FD9" w:rsidRDefault="001D4FD9"/>
    <w:sectPr w:rsidR="001D4FD9" w:rsidSect="001D4FD9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zS3MDUwNbcwMTZX0lEKTi0uzszPAykwrAUA0Pn0KCwAAAA="/>
  </w:docVars>
  <w:rsids>
    <w:rsidRoot w:val="001D4FD9"/>
    <w:rsid w:val="001D4FD9"/>
    <w:rsid w:val="003A2447"/>
    <w:rsid w:val="004B16DB"/>
    <w:rsid w:val="005213B2"/>
    <w:rsid w:val="00E3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77E13"/>
  <w15:chartTrackingRefBased/>
  <w15:docId w15:val="{D466CF10-2156-47C3-A287-33EDBB915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aterloo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e Gilders</dc:creator>
  <cp:keywords/>
  <dc:description/>
  <cp:lastModifiedBy>Dawne Gilders</cp:lastModifiedBy>
  <cp:revision>4</cp:revision>
  <dcterms:created xsi:type="dcterms:W3CDTF">2022-04-04T18:49:00Z</dcterms:created>
  <dcterms:modified xsi:type="dcterms:W3CDTF">2022-04-04T19:06:00Z</dcterms:modified>
</cp:coreProperties>
</file>